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62" w:type="dxa"/>
        <w:tblInd w:w="-6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14" w:type="dxa"/>
        </w:tblCellMar>
        <w:tblLook w:val="01E0" w:firstRow="1" w:lastRow="1" w:firstColumn="1" w:lastColumn="1" w:noHBand="0" w:noVBand="0"/>
      </w:tblPr>
      <w:tblGrid>
        <w:gridCol w:w="1284"/>
        <w:gridCol w:w="1043"/>
        <w:gridCol w:w="4500"/>
        <w:gridCol w:w="1824"/>
        <w:gridCol w:w="1911"/>
      </w:tblGrid>
      <w:tr w:rsidR="007A5547" w:rsidRPr="00735D26" w14:paraId="07F1D661" w14:textId="77777777" w:rsidTr="005111DA">
        <w:trPr>
          <w:trHeight w:val="278"/>
        </w:trPr>
        <w:tc>
          <w:tcPr>
            <w:tcW w:w="2327" w:type="dxa"/>
            <w:gridSpan w:val="2"/>
          </w:tcPr>
          <w:p w14:paraId="6D5AFE5C" w14:textId="77777777" w:rsidR="007A5547" w:rsidRPr="00735D26" w:rsidRDefault="007A5547" w:rsidP="005111DA">
            <w:pPr>
              <w:rPr>
                <w:color w:val="000000"/>
              </w:rPr>
            </w:pPr>
            <w:r w:rsidRPr="00735D26">
              <w:rPr>
                <w:color w:val="000000"/>
              </w:rPr>
              <w:t>Öğ. Ele. Adı-Soyadı</w:t>
            </w:r>
          </w:p>
        </w:tc>
        <w:tc>
          <w:tcPr>
            <w:tcW w:w="4500" w:type="dxa"/>
          </w:tcPr>
          <w:p w14:paraId="56DD12D8" w14:textId="025A5EFB" w:rsidR="007A5547" w:rsidRPr="00735D26" w:rsidRDefault="007A5547" w:rsidP="005111DA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824" w:type="dxa"/>
            <w:vAlign w:val="center"/>
          </w:tcPr>
          <w:p w14:paraId="7A28D962" w14:textId="77777777" w:rsidR="007A5547" w:rsidRPr="00735D26" w:rsidRDefault="007A5547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Revizyon No</w:t>
            </w:r>
          </w:p>
        </w:tc>
        <w:tc>
          <w:tcPr>
            <w:tcW w:w="1911" w:type="dxa"/>
            <w:vAlign w:val="center"/>
          </w:tcPr>
          <w:p w14:paraId="0C287A8B" w14:textId="77777777" w:rsidR="007A5547" w:rsidRPr="00735D26" w:rsidRDefault="00381097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-</w:t>
            </w:r>
          </w:p>
        </w:tc>
      </w:tr>
      <w:tr w:rsidR="005111DA" w:rsidRPr="00735D26" w14:paraId="21671104" w14:textId="77777777" w:rsidTr="00523FB3">
        <w:trPr>
          <w:trHeight w:val="277"/>
        </w:trPr>
        <w:tc>
          <w:tcPr>
            <w:tcW w:w="1284" w:type="dxa"/>
            <w:vAlign w:val="center"/>
          </w:tcPr>
          <w:p w14:paraId="63B9FD56" w14:textId="77777777" w:rsidR="005111DA" w:rsidRPr="00735D26" w:rsidRDefault="005111DA" w:rsidP="008B44A6">
            <w:pPr>
              <w:rPr>
                <w:color w:val="000000"/>
              </w:rPr>
            </w:pPr>
            <w:r w:rsidRPr="00735D26">
              <w:rPr>
                <w:color w:val="000000"/>
              </w:rPr>
              <w:t>Eğt.Öğr.Yılı</w:t>
            </w:r>
          </w:p>
        </w:tc>
        <w:tc>
          <w:tcPr>
            <w:tcW w:w="5543" w:type="dxa"/>
            <w:gridSpan w:val="2"/>
            <w:shd w:val="clear" w:color="auto" w:fill="FFFFFF"/>
            <w:vAlign w:val="center"/>
          </w:tcPr>
          <w:p w14:paraId="7138ABA0" w14:textId="77777777" w:rsidR="005111DA" w:rsidRPr="00735D26" w:rsidRDefault="00BB0F71" w:rsidP="00873040">
            <w:pPr>
              <w:rPr>
                <w:color w:val="000000"/>
              </w:rPr>
            </w:pPr>
            <w:r w:rsidRPr="00735D26">
              <w:rPr>
                <w:color w:val="000000"/>
              </w:rPr>
              <w:t xml:space="preserve">   20</w:t>
            </w:r>
            <w:r w:rsidR="00CC537B" w:rsidRPr="00735D26">
              <w:rPr>
                <w:color w:val="000000"/>
              </w:rPr>
              <w:t>2</w:t>
            </w:r>
            <w:r w:rsidR="00C060C1">
              <w:rPr>
                <w:color w:val="000000"/>
              </w:rPr>
              <w:t>2</w:t>
            </w:r>
            <w:r w:rsidR="008F3615" w:rsidRPr="00735D26">
              <w:rPr>
                <w:color w:val="000000"/>
              </w:rPr>
              <w:t>/20</w:t>
            </w:r>
            <w:r w:rsidR="00CC537B" w:rsidRPr="00735D26">
              <w:rPr>
                <w:color w:val="000000"/>
              </w:rPr>
              <w:t>2</w:t>
            </w:r>
            <w:r w:rsidR="00C060C1">
              <w:rPr>
                <w:color w:val="000000"/>
              </w:rPr>
              <w:t>3</w:t>
            </w:r>
            <w:r w:rsidRPr="00735D26">
              <w:rPr>
                <w:color w:val="000000"/>
              </w:rPr>
              <w:t xml:space="preserve"> </w:t>
            </w:r>
            <w:r w:rsidR="005111DA" w:rsidRPr="00735D26">
              <w:rPr>
                <w:color w:val="000000"/>
              </w:rPr>
              <w:t xml:space="preserve">    </w:t>
            </w:r>
            <w:r w:rsidR="00CC537B" w:rsidRPr="00735D26">
              <w:rPr>
                <w:color w:val="000000"/>
                <w:shd w:val="clear" w:color="auto" w:fill="FFFFFF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Onay1"/>
            <w:r w:rsidR="00CC537B" w:rsidRPr="00735D26">
              <w:rPr>
                <w:color w:val="000000"/>
                <w:shd w:val="clear" w:color="auto" w:fill="FFFFFF"/>
              </w:rPr>
              <w:instrText xml:space="preserve"> FORMCHECKBOX </w:instrText>
            </w:r>
            <w:r w:rsidR="00CC537B" w:rsidRPr="00735D26">
              <w:rPr>
                <w:color w:val="000000"/>
                <w:shd w:val="clear" w:color="auto" w:fill="FFFFFF"/>
              </w:rPr>
            </w:r>
            <w:r w:rsidR="00CC537B" w:rsidRPr="00735D26">
              <w:rPr>
                <w:color w:val="000000"/>
                <w:shd w:val="clear" w:color="auto" w:fill="FFFFFF"/>
              </w:rPr>
              <w:fldChar w:fldCharType="end"/>
            </w:r>
            <w:bookmarkEnd w:id="0"/>
            <w:r w:rsidR="005111DA" w:rsidRPr="00735D26">
              <w:rPr>
                <w:color w:val="000000"/>
              </w:rPr>
              <w:t xml:space="preserve"> Güz    </w:t>
            </w:r>
            <w:r w:rsidRPr="00735D26">
              <w:rPr>
                <w:color w:val="000000"/>
              </w:rPr>
              <w:t xml:space="preserve">   </w:t>
            </w:r>
            <w:r w:rsidR="005111DA" w:rsidRPr="00735D26">
              <w:rPr>
                <w:color w:val="000000"/>
              </w:rPr>
              <w:t xml:space="preserve">   </w:t>
            </w:r>
            <w:r w:rsidR="00CC537B" w:rsidRPr="00735D26">
              <w:rPr>
                <w:color w:val="00000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CC537B" w:rsidRPr="00735D26">
              <w:rPr>
                <w:color w:val="000000"/>
              </w:rPr>
              <w:instrText xml:space="preserve"> FORMCHECKBOX </w:instrText>
            </w:r>
            <w:r w:rsidR="00CC537B" w:rsidRPr="00735D26">
              <w:rPr>
                <w:color w:val="000000"/>
              </w:rPr>
            </w:r>
            <w:r w:rsidR="00CC537B" w:rsidRPr="00735D26">
              <w:rPr>
                <w:color w:val="000000"/>
              </w:rPr>
              <w:fldChar w:fldCharType="end"/>
            </w:r>
            <w:bookmarkEnd w:id="1"/>
            <w:r w:rsidR="005111DA" w:rsidRPr="00735D26">
              <w:rPr>
                <w:color w:val="000000"/>
              </w:rPr>
              <w:t xml:space="preserve"> Bahar      </w:t>
            </w:r>
          </w:p>
        </w:tc>
        <w:tc>
          <w:tcPr>
            <w:tcW w:w="1824" w:type="dxa"/>
            <w:vAlign w:val="center"/>
          </w:tcPr>
          <w:p w14:paraId="261CFBBC" w14:textId="77777777" w:rsidR="005111DA" w:rsidRPr="00735D26" w:rsidRDefault="005111DA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Revizyon Tarihi</w:t>
            </w:r>
          </w:p>
        </w:tc>
        <w:tc>
          <w:tcPr>
            <w:tcW w:w="1911" w:type="dxa"/>
            <w:vAlign w:val="center"/>
          </w:tcPr>
          <w:p w14:paraId="40F21045" w14:textId="77777777" w:rsidR="005111DA" w:rsidRPr="00735D26" w:rsidRDefault="00381097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-</w:t>
            </w:r>
          </w:p>
        </w:tc>
      </w:tr>
    </w:tbl>
    <w:p w14:paraId="0A049A27" w14:textId="77777777" w:rsidR="009447CF" w:rsidRPr="00735D26" w:rsidRDefault="009447CF">
      <w:pPr>
        <w:rPr>
          <w:color w:val="000000"/>
          <w:sz w:val="2"/>
          <w:szCs w:val="2"/>
        </w:rPr>
      </w:pPr>
    </w:p>
    <w:tbl>
      <w:tblPr>
        <w:tblW w:w="10709" w:type="dxa"/>
        <w:tblInd w:w="-62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" w:type="dxa"/>
          <w:right w:w="6" w:type="dxa"/>
        </w:tblCellMar>
        <w:tblLook w:val="01E0" w:firstRow="1" w:lastRow="1" w:firstColumn="1" w:lastColumn="1" w:noHBand="0" w:noVBand="0"/>
      </w:tblPr>
      <w:tblGrid>
        <w:gridCol w:w="77"/>
        <w:gridCol w:w="1134"/>
        <w:gridCol w:w="686"/>
        <w:gridCol w:w="1157"/>
        <w:gridCol w:w="567"/>
        <w:gridCol w:w="1843"/>
        <w:gridCol w:w="567"/>
        <w:gridCol w:w="1559"/>
        <w:gridCol w:w="2552"/>
        <w:gridCol w:w="567"/>
      </w:tblGrid>
      <w:tr w:rsidR="00CC537B" w:rsidRPr="00735D26" w14:paraId="3DE3EC3C" w14:textId="77777777" w:rsidTr="0005527E">
        <w:trPr>
          <w:trHeight w:val="113"/>
        </w:trPr>
        <w:tc>
          <w:tcPr>
            <w:tcW w:w="7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D9A7985" w14:textId="77777777" w:rsidR="003272E5" w:rsidRPr="00735D26" w:rsidRDefault="003272E5" w:rsidP="000F0B52">
            <w:pPr>
              <w:jc w:val="center"/>
              <w:rPr>
                <w:color w:val="000000"/>
              </w:rPr>
            </w:pP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A34DBBA" w14:textId="77777777" w:rsidR="003272E5" w:rsidRPr="00735D26" w:rsidRDefault="00B80C5A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Pazartesi</w:t>
            </w:r>
          </w:p>
        </w:tc>
        <w:tc>
          <w:tcPr>
            <w:tcW w:w="2410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DE4484" w14:textId="77777777" w:rsidR="003272E5" w:rsidRPr="00735D26" w:rsidRDefault="00B80C5A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Salı</w:t>
            </w:r>
          </w:p>
        </w:tc>
        <w:tc>
          <w:tcPr>
            <w:tcW w:w="2410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1F73C8B" w14:textId="77777777" w:rsidR="003272E5" w:rsidRPr="00735D26" w:rsidRDefault="00B80C5A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Çarşamba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4DA6A00" w14:textId="77777777" w:rsidR="003272E5" w:rsidRPr="00735D26" w:rsidRDefault="00B80C5A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Perşembe</w:t>
            </w:r>
          </w:p>
        </w:tc>
        <w:tc>
          <w:tcPr>
            <w:tcW w:w="3119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A21631C" w14:textId="77777777" w:rsidR="003272E5" w:rsidRPr="00735D26" w:rsidRDefault="00B80C5A" w:rsidP="000F0B52">
            <w:pPr>
              <w:jc w:val="center"/>
              <w:rPr>
                <w:color w:val="000000"/>
              </w:rPr>
            </w:pPr>
            <w:r w:rsidRPr="00735D26">
              <w:rPr>
                <w:color w:val="000000"/>
              </w:rPr>
              <w:t>Cuma</w:t>
            </w:r>
          </w:p>
        </w:tc>
      </w:tr>
      <w:tr w:rsidR="0005527E" w:rsidRPr="00735D26" w14:paraId="001B91AF" w14:textId="77777777" w:rsidTr="0005527E">
        <w:trPr>
          <w:trHeight w:val="2251"/>
        </w:trPr>
        <w:tc>
          <w:tcPr>
            <w:tcW w:w="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A8313" w14:textId="77777777" w:rsidR="0005527E" w:rsidRPr="00735D26" w:rsidRDefault="0005527E" w:rsidP="00CC537B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1EB36278" w14:textId="77777777" w:rsidR="0005527E" w:rsidRPr="00735D26" w:rsidRDefault="0005527E" w:rsidP="00CC537B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2410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D56517" w14:textId="77777777" w:rsidR="0005527E" w:rsidRPr="00735D26" w:rsidRDefault="0005527E" w:rsidP="00CC537B">
            <w:pPr>
              <w:jc w:val="center"/>
              <w:rPr>
                <w:color w:val="000000"/>
                <w:highlight w:val="yellow"/>
              </w:rPr>
            </w:pPr>
          </w:p>
        </w:tc>
        <w:tc>
          <w:tcPr>
            <w:tcW w:w="2410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89E91D" w14:textId="5FFA66A0" w:rsidR="0005527E" w:rsidRPr="00735D26" w:rsidRDefault="0005527E" w:rsidP="006A0BE2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vAlign w:val="center"/>
          </w:tcPr>
          <w:p w14:paraId="48C0E4C9" w14:textId="77777777" w:rsidR="0005527E" w:rsidRPr="00735D26" w:rsidRDefault="0005527E" w:rsidP="00CC537B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2B15D866" w14:textId="77777777" w:rsidR="0005527E" w:rsidRPr="00735D26" w:rsidRDefault="0005527E" w:rsidP="00CC537B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05527E" w:rsidRPr="00735D26" w14:paraId="689CDE5D" w14:textId="77777777" w:rsidTr="0005527E">
        <w:trPr>
          <w:trHeight w:val="979"/>
        </w:trPr>
        <w:tc>
          <w:tcPr>
            <w:tcW w:w="7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CB084C5" w14:textId="77777777" w:rsidR="0005527E" w:rsidRPr="00735D26" w:rsidRDefault="0005527E" w:rsidP="00CC537B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vAlign w:val="center"/>
          </w:tcPr>
          <w:p w14:paraId="5AE25B20" w14:textId="77777777" w:rsidR="0005527E" w:rsidRPr="00735D26" w:rsidRDefault="0005527E" w:rsidP="00CC537B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2410" w:type="dxa"/>
            <w:gridSpan w:val="3"/>
            <w:vMerge/>
            <w:tcBorders>
              <w:bottom w:val="nil"/>
            </w:tcBorders>
            <w:shd w:val="clear" w:color="auto" w:fill="auto"/>
            <w:vAlign w:val="center"/>
          </w:tcPr>
          <w:p w14:paraId="38CEAF85" w14:textId="77777777" w:rsidR="0005527E" w:rsidRPr="00735D26" w:rsidRDefault="0005527E" w:rsidP="00CC537B">
            <w:pPr>
              <w:jc w:val="center"/>
              <w:rPr>
                <w:color w:val="000000"/>
              </w:rPr>
            </w:pPr>
          </w:p>
        </w:tc>
        <w:tc>
          <w:tcPr>
            <w:tcW w:w="2410" w:type="dxa"/>
            <w:gridSpan w:val="2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C30536F" w14:textId="77777777" w:rsidR="0005527E" w:rsidRPr="00735D26" w:rsidRDefault="0005527E" w:rsidP="00C060C1">
            <w:pPr>
              <w:rPr>
                <w:color w:val="000000"/>
              </w:rPr>
            </w:pPr>
          </w:p>
        </w:tc>
        <w:tc>
          <w:tcPr>
            <w:tcW w:w="1559" w:type="dxa"/>
            <w:vMerge/>
            <w:tcBorders>
              <w:bottom w:val="single" w:sz="12" w:space="0" w:color="auto"/>
            </w:tcBorders>
            <w:vAlign w:val="center"/>
          </w:tcPr>
          <w:p w14:paraId="14FDCC87" w14:textId="77777777" w:rsidR="0005527E" w:rsidRPr="00735D26" w:rsidRDefault="0005527E" w:rsidP="00CC537B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3119" w:type="dxa"/>
            <w:gridSpan w:val="2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79C0C9D" w14:textId="77777777" w:rsidR="0005527E" w:rsidRPr="00735D26" w:rsidRDefault="0005527E" w:rsidP="00CC537B">
            <w:pPr>
              <w:jc w:val="center"/>
              <w:rPr>
                <w:b/>
                <w:color w:val="000000"/>
              </w:rPr>
            </w:pPr>
          </w:p>
        </w:tc>
      </w:tr>
      <w:tr w:rsidR="0005527E" w:rsidRPr="00735D26" w14:paraId="7BFA238E" w14:textId="77777777" w:rsidTr="0005527E">
        <w:trPr>
          <w:trHeight w:val="675"/>
        </w:trPr>
        <w:tc>
          <w:tcPr>
            <w:tcW w:w="77" w:type="dxa"/>
            <w:vMerge w:val="restart"/>
            <w:tcBorders>
              <w:top w:val="single" w:sz="12" w:space="0" w:color="auto"/>
            </w:tcBorders>
            <w:vAlign w:val="center"/>
          </w:tcPr>
          <w:p w14:paraId="650B953C" w14:textId="77777777" w:rsidR="0005527E" w:rsidRPr="00735D26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0632" w:type="dxa"/>
            <w:gridSpan w:val="9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08691DE1" w14:textId="77777777" w:rsidR="0005527E" w:rsidRPr="00735D26" w:rsidRDefault="0005527E" w:rsidP="0005527E">
            <w:pPr>
              <w:jc w:val="center"/>
              <w:rPr>
                <w:b/>
                <w:color w:val="000000"/>
              </w:rPr>
            </w:pPr>
          </w:p>
          <w:p w14:paraId="43ABF69D" w14:textId="77777777" w:rsidR="0005527E" w:rsidRPr="00735D26" w:rsidRDefault="0005527E" w:rsidP="0005527E">
            <w:pPr>
              <w:jc w:val="center"/>
              <w:rPr>
                <w:b/>
                <w:color w:val="000000"/>
              </w:rPr>
            </w:pPr>
            <w:r w:rsidRPr="00735D26">
              <w:rPr>
                <w:b/>
                <w:color w:val="000000"/>
              </w:rPr>
              <w:t>ÖĞLE ARASI</w:t>
            </w:r>
          </w:p>
          <w:p w14:paraId="3720AF84" w14:textId="77777777" w:rsidR="0005527E" w:rsidRPr="00735D26" w:rsidRDefault="0005527E" w:rsidP="0005527E">
            <w:pPr>
              <w:jc w:val="center"/>
              <w:rPr>
                <w:color w:val="000000"/>
              </w:rPr>
            </w:pPr>
          </w:p>
        </w:tc>
      </w:tr>
      <w:tr w:rsidR="0005527E" w:rsidRPr="00735D26" w14:paraId="3D4C79DB" w14:textId="77777777" w:rsidTr="0005527E">
        <w:trPr>
          <w:trHeight w:val="1682"/>
        </w:trPr>
        <w:tc>
          <w:tcPr>
            <w:tcW w:w="77" w:type="dxa"/>
            <w:vMerge/>
            <w:vAlign w:val="center"/>
          </w:tcPr>
          <w:p w14:paraId="4632FF2A" w14:textId="77777777" w:rsidR="0005527E" w:rsidRPr="00735D26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2D73BC69" w14:textId="77777777" w:rsidR="0005527E" w:rsidRPr="00735D26" w:rsidRDefault="0005527E" w:rsidP="0005527E">
            <w:pPr>
              <w:jc w:val="center"/>
              <w:rPr>
                <w:color w:val="000000"/>
              </w:rPr>
            </w:pP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F97C8C" w14:textId="243FDEBF" w:rsidR="0005527E" w:rsidRPr="0005527E" w:rsidRDefault="0005527E" w:rsidP="0005527E">
            <w:pPr>
              <w:ind w:left="113" w:right="113"/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2BCABF" w14:textId="41510EF7" w:rsidR="0005527E" w:rsidRPr="0005527E" w:rsidRDefault="0005527E" w:rsidP="0005527E">
            <w:pPr>
              <w:ind w:left="113" w:right="113"/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29DDB49" w14:textId="5DB801CE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CF23C36" w14:textId="772A2123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vAlign w:val="center"/>
          </w:tcPr>
          <w:p w14:paraId="23FCCDE8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32B7DC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C42F03" w14:textId="26462BBC" w:rsidR="0005527E" w:rsidRPr="0005527E" w:rsidRDefault="0005527E" w:rsidP="0005527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05527E" w:rsidRPr="00735D26" w14:paraId="31BAA500" w14:textId="77777777" w:rsidTr="0005527E">
        <w:trPr>
          <w:trHeight w:val="2170"/>
        </w:trPr>
        <w:tc>
          <w:tcPr>
            <w:tcW w:w="77" w:type="dxa"/>
            <w:vMerge/>
            <w:tcBorders>
              <w:bottom w:val="single" w:sz="4" w:space="0" w:color="auto"/>
            </w:tcBorders>
            <w:vAlign w:val="center"/>
          </w:tcPr>
          <w:p w14:paraId="39EB9276" w14:textId="77777777" w:rsidR="0005527E" w:rsidRPr="00735D26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1D5E92C9" w14:textId="77777777" w:rsidR="0005527E" w:rsidRPr="00735D26" w:rsidRDefault="0005527E" w:rsidP="0005527E">
            <w:pPr>
              <w:jc w:val="center"/>
              <w:rPr>
                <w:color w:val="000000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5031DB4C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3B6C7E1" w14:textId="77777777" w:rsidR="0005527E" w:rsidRPr="0005527E" w:rsidRDefault="0005527E" w:rsidP="0005527E">
            <w:pPr>
              <w:ind w:left="113" w:right="113"/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FFFFFF"/>
            <w:vAlign w:val="center"/>
          </w:tcPr>
          <w:p w14:paraId="361ED157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FF"/>
            <w:vAlign w:val="center"/>
          </w:tcPr>
          <w:p w14:paraId="5751BED6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7612F579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</w:tcPr>
          <w:p w14:paraId="59869F71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9F98EE" w14:textId="6D08940D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</w:tr>
      <w:tr w:rsidR="0005527E" w:rsidRPr="00735D26" w14:paraId="578E418E" w14:textId="77777777" w:rsidTr="0005527E">
        <w:trPr>
          <w:trHeight w:val="1953"/>
        </w:trPr>
        <w:tc>
          <w:tcPr>
            <w:tcW w:w="77" w:type="dxa"/>
            <w:tcBorders>
              <w:bottom w:val="single" w:sz="4" w:space="0" w:color="auto"/>
            </w:tcBorders>
            <w:vAlign w:val="center"/>
          </w:tcPr>
          <w:p w14:paraId="6058AFDD" w14:textId="77777777" w:rsidR="0005527E" w:rsidRPr="00735D26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455F9A56" w14:textId="77777777" w:rsidR="0005527E" w:rsidRPr="00735D26" w:rsidRDefault="0005527E" w:rsidP="0005527E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69D98BBA" w14:textId="08431EDF" w:rsidR="0005527E" w:rsidRPr="0005527E" w:rsidRDefault="0005527E" w:rsidP="0005527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445FDB9" w14:textId="77777777" w:rsidR="0005527E" w:rsidRPr="0005527E" w:rsidRDefault="0005527E" w:rsidP="0005527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/>
            <w:vAlign w:val="center"/>
          </w:tcPr>
          <w:p w14:paraId="4829DA95" w14:textId="00EFBD70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673E6A28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</w:tcPr>
          <w:p w14:paraId="607B5FB0" w14:textId="77777777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</w:tcPr>
          <w:p w14:paraId="6957B185" w14:textId="77777777" w:rsidR="0005527E" w:rsidRPr="0005527E" w:rsidRDefault="0005527E" w:rsidP="00A139A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421E38" w14:textId="7D249EDF" w:rsidR="0005527E" w:rsidRPr="0005527E" w:rsidRDefault="0005527E" w:rsidP="0005527E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</w:tr>
      <w:tr w:rsidR="0005527E" w:rsidRPr="00735D26" w14:paraId="744A2FDB" w14:textId="77777777" w:rsidTr="0005527E">
        <w:tblPrEx>
          <w:tblBorders>
            <w:insideH w:val="single" w:sz="12" w:space="0" w:color="auto"/>
            <w:insideV w:val="single" w:sz="12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1211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0775BE0E" w14:textId="77777777" w:rsidR="0005527E" w:rsidRPr="00735D26" w:rsidRDefault="0005527E" w:rsidP="0005527E">
            <w:pPr>
              <w:tabs>
                <w:tab w:val="left" w:pos="2400"/>
              </w:tabs>
              <w:ind w:left="-20"/>
              <w:jc w:val="center"/>
              <w:rPr>
                <w:rFonts w:ascii="Arial" w:hAnsi="Arial" w:cs="Arial"/>
                <w:color w:val="000000"/>
              </w:rPr>
            </w:pPr>
            <w:r w:rsidRPr="00735D26">
              <w:rPr>
                <w:rFonts w:ascii="Arial" w:hAnsi="Arial" w:cs="Arial"/>
                <w:color w:val="000000"/>
              </w:rPr>
              <w:t>Öğr. Ele. İmza</w:t>
            </w:r>
          </w:p>
        </w:tc>
        <w:tc>
          <w:tcPr>
            <w:tcW w:w="68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B08CDEA" w14:textId="77777777" w:rsidR="0005527E" w:rsidRPr="00735D26" w:rsidRDefault="0005527E" w:rsidP="0005527E">
            <w:pPr>
              <w:tabs>
                <w:tab w:val="left" w:pos="2400"/>
              </w:tabs>
              <w:ind w:left="526"/>
              <w:rPr>
                <w:rFonts w:ascii="Arial" w:hAnsi="Arial" w:cs="Arial"/>
                <w:color w:val="000000"/>
              </w:rPr>
            </w:pPr>
          </w:p>
        </w:tc>
        <w:tc>
          <w:tcPr>
            <w:tcW w:w="172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07801" w14:textId="77777777" w:rsidR="0005527E" w:rsidRPr="00735D26" w:rsidRDefault="0005527E" w:rsidP="0005527E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000000"/>
              </w:rPr>
            </w:pPr>
            <w:r w:rsidRPr="00735D26">
              <w:rPr>
                <w:rFonts w:ascii="Arial" w:hAnsi="Arial" w:cs="Arial"/>
                <w:color w:val="000000"/>
                <w:sz w:val="20"/>
                <w:szCs w:val="20"/>
              </w:rPr>
              <w:t>Onay Tar.</w:t>
            </w:r>
          </w:p>
        </w:tc>
        <w:tc>
          <w:tcPr>
            <w:tcW w:w="241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988AB6" w14:textId="77777777" w:rsidR="0005527E" w:rsidRPr="00735D26" w:rsidRDefault="0005527E" w:rsidP="0005527E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35D26">
              <w:rPr>
                <w:rFonts w:ascii="Arial" w:hAnsi="Arial" w:cs="Arial"/>
                <w:color w:val="000000"/>
                <w:sz w:val="22"/>
                <w:szCs w:val="22"/>
              </w:rPr>
              <w:t>Md. Yrd. İmza</w:t>
            </w:r>
          </w:p>
        </w:tc>
        <w:tc>
          <w:tcPr>
            <w:tcW w:w="155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0E6BD8" w14:textId="77777777" w:rsidR="0005527E" w:rsidRPr="00735D26" w:rsidRDefault="0005527E" w:rsidP="0005527E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4BFD88" w14:textId="77777777" w:rsidR="0005527E" w:rsidRPr="00735D26" w:rsidRDefault="0005527E" w:rsidP="0005527E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000000"/>
              </w:rPr>
            </w:pPr>
            <w:r w:rsidRPr="00735D26">
              <w:rPr>
                <w:rFonts w:ascii="Arial" w:hAnsi="Arial" w:cs="Arial"/>
                <w:color w:val="000000"/>
              </w:rPr>
              <w:t>Kalite Birimi Paraf</w:t>
            </w:r>
          </w:p>
        </w:tc>
      </w:tr>
      <w:tr w:rsidR="0005527E" w:rsidRPr="00735D26" w14:paraId="33606E05" w14:textId="77777777" w:rsidTr="0005527E">
        <w:tblPrEx>
          <w:tblBorders>
            <w:insideH w:val="single" w:sz="12" w:space="0" w:color="auto"/>
            <w:insideV w:val="single" w:sz="12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3"/>
        </w:trPr>
        <w:tc>
          <w:tcPr>
            <w:tcW w:w="1211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D1AE2A9" w14:textId="77777777" w:rsidR="0005527E" w:rsidRPr="00735D26" w:rsidRDefault="0005527E" w:rsidP="0005527E">
            <w:pPr>
              <w:tabs>
                <w:tab w:val="left" w:pos="2400"/>
              </w:tabs>
              <w:ind w:left="-2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68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766235" w14:textId="77777777" w:rsidR="0005527E" w:rsidRPr="00735D26" w:rsidRDefault="0005527E" w:rsidP="0005527E">
            <w:pPr>
              <w:tabs>
                <w:tab w:val="left" w:pos="2400"/>
              </w:tabs>
              <w:ind w:left="526"/>
              <w:rPr>
                <w:rFonts w:ascii="Arial" w:hAnsi="Arial" w:cs="Arial"/>
                <w:color w:val="000000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A26BEA" w14:textId="77777777" w:rsidR="0005527E" w:rsidRPr="00735D26" w:rsidRDefault="0005527E" w:rsidP="0005527E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  <w:r w:rsidRPr="00735D26">
              <w:rPr>
                <w:rFonts w:ascii="Arial" w:hAnsi="Arial" w:cs="Arial"/>
                <w:color w:val="000000"/>
                <w:sz w:val="20"/>
                <w:szCs w:val="20"/>
              </w:rPr>
              <w:t>.10.20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10" w:type="dxa"/>
            <w:gridSpan w:val="2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D12AFC5" w14:textId="77777777" w:rsidR="0005527E" w:rsidRPr="00735D26" w:rsidRDefault="0005527E" w:rsidP="0005527E">
            <w:pPr>
              <w:tabs>
                <w:tab w:val="left" w:pos="2400"/>
              </w:tabs>
              <w:ind w:left="526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EE0883" w14:textId="77777777" w:rsidR="0005527E" w:rsidRPr="00735D26" w:rsidRDefault="0005527E" w:rsidP="0005527E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6C94B74" w14:textId="77777777" w:rsidR="0005527E" w:rsidRPr="00735D26" w:rsidRDefault="0005527E" w:rsidP="0005527E">
            <w:pPr>
              <w:tabs>
                <w:tab w:val="left" w:pos="2400"/>
              </w:tabs>
              <w:ind w:left="526"/>
              <w:rPr>
                <w:rFonts w:ascii="Arial" w:hAnsi="Arial" w:cs="Arial"/>
                <w:color w:val="000000"/>
              </w:rPr>
            </w:pPr>
          </w:p>
        </w:tc>
      </w:tr>
    </w:tbl>
    <w:p w14:paraId="156982B2" w14:textId="77777777" w:rsidR="00515DCE" w:rsidRPr="00735D26" w:rsidRDefault="00515DCE" w:rsidP="00B23156">
      <w:pPr>
        <w:tabs>
          <w:tab w:val="left" w:pos="2400"/>
        </w:tabs>
        <w:rPr>
          <w:rFonts w:ascii="Arial" w:hAnsi="Arial" w:cs="Arial"/>
          <w:color w:val="000000"/>
          <w:sz w:val="4"/>
          <w:szCs w:val="4"/>
        </w:rPr>
      </w:pPr>
    </w:p>
    <w:p w14:paraId="0BC7A814" w14:textId="77777777" w:rsidR="00013580" w:rsidRPr="00735D26" w:rsidRDefault="00013580" w:rsidP="00B23156">
      <w:pPr>
        <w:tabs>
          <w:tab w:val="left" w:pos="2400"/>
        </w:tabs>
        <w:rPr>
          <w:color w:val="000000"/>
        </w:rPr>
      </w:pPr>
    </w:p>
    <w:p w14:paraId="0587D0B3" w14:textId="0865B5E5" w:rsidR="00680D9F" w:rsidRPr="00735D26" w:rsidRDefault="00680D9F" w:rsidP="004A7750">
      <w:pPr>
        <w:tabs>
          <w:tab w:val="left" w:pos="2400"/>
        </w:tabs>
        <w:ind w:left="-567" w:right="-703"/>
        <w:rPr>
          <w:color w:val="000000"/>
        </w:rPr>
      </w:pPr>
      <w:r w:rsidRPr="00735D26">
        <w:rPr>
          <w:b/>
          <w:color w:val="000000"/>
        </w:rPr>
        <w:t>NOT</w:t>
      </w:r>
      <w:r w:rsidR="00A139AE">
        <w:rPr>
          <w:b/>
          <w:color w:val="000000"/>
        </w:rPr>
        <w:t>…………</w:t>
      </w:r>
      <w:r w:rsidRPr="00735D26">
        <w:rPr>
          <w:color w:val="000000"/>
        </w:rPr>
        <w:t xml:space="preserve"> e-posta adresinden ders sorumlusu</w:t>
      </w:r>
      <w:r w:rsidR="004A7750" w:rsidRPr="00735D26">
        <w:rPr>
          <w:color w:val="000000"/>
        </w:rPr>
        <w:t xml:space="preserve"> öğretim </w:t>
      </w:r>
      <w:r w:rsidR="00CC537B" w:rsidRPr="00735D26">
        <w:rPr>
          <w:color w:val="000000"/>
        </w:rPr>
        <w:t>üyesi ile</w:t>
      </w:r>
      <w:r w:rsidR="004A7750" w:rsidRPr="00735D26">
        <w:rPr>
          <w:color w:val="000000"/>
        </w:rPr>
        <w:t xml:space="preserve"> iletişime </w:t>
      </w:r>
      <w:r w:rsidRPr="00735D26">
        <w:rPr>
          <w:color w:val="000000"/>
        </w:rPr>
        <w:t>geçebilirsiniz.</w:t>
      </w:r>
    </w:p>
    <w:p w14:paraId="465E16CE" w14:textId="77777777" w:rsidR="006A0BE2" w:rsidRPr="00735D26" w:rsidRDefault="006A0BE2" w:rsidP="004A7750">
      <w:pPr>
        <w:tabs>
          <w:tab w:val="left" w:pos="2400"/>
        </w:tabs>
        <w:ind w:left="-567" w:right="-703"/>
        <w:rPr>
          <w:bCs/>
          <w:color w:val="000000"/>
        </w:rPr>
      </w:pPr>
    </w:p>
    <w:p w14:paraId="14AA1CB9" w14:textId="77777777" w:rsidR="00FF6EAB" w:rsidRPr="00735D26" w:rsidRDefault="00FF6EAB" w:rsidP="00A139AE">
      <w:pPr>
        <w:tabs>
          <w:tab w:val="left" w:pos="2400"/>
        </w:tabs>
        <w:ind w:right="-414"/>
        <w:rPr>
          <w:color w:val="000000"/>
        </w:rPr>
      </w:pPr>
    </w:p>
    <w:p w14:paraId="5D1CB4EE" w14:textId="77777777" w:rsidR="007D6369" w:rsidRPr="00735D26" w:rsidRDefault="007D6369" w:rsidP="00B23156">
      <w:pPr>
        <w:tabs>
          <w:tab w:val="left" w:pos="2400"/>
        </w:tabs>
        <w:rPr>
          <w:color w:val="000000"/>
        </w:rPr>
      </w:pPr>
    </w:p>
    <w:p w14:paraId="3155F27E" w14:textId="21D18D6F" w:rsidR="00FF6EAB" w:rsidRPr="00735D26" w:rsidRDefault="00FF6EAB" w:rsidP="00B23156">
      <w:pPr>
        <w:tabs>
          <w:tab w:val="left" w:pos="2400"/>
        </w:tabs>
        <w:rPr>
          <w:color w:val="000000"/>
        </w:rPr>
      </w:pPr>
      <w:r w:rsidRPr="00735D26">
        <w:rPr>
          <w:color w:val="000000"/>
        </w:rPr>
        <w:t xml:space="preserve">       </w:t>
      </w:r>
      <w:r w:rsidRPr="00735D26">
        <w:rPr>
          <w:color w:val="000000"/>
        </w:rPr>
        <w:tab/>
      </w:r>
      <w:r w:rsidRPr="00735D26">
        <w:rPr>
          <w:color w:val="000000"/>
        </w:rPr>
        <w:tab/>
      </w:r>
      <w:r w:rsidRPr="00735D26">
        <w:rPr>
          <w:color w:val="000000"/>
        </w:rPr>
        <w:tab/>
      </w:r>
      <w:r w:rsidRPr="00735D26">
        <w:rPr>
          <w:color w:val="000000"/>
        </w:rPr>
        <w:tab/>
      </w:r>
      <w:r w:rsidRPr="00735D26">
        <w:rPr>
          <w:color w:val="000000"/>
        </w:rPr>
        <w:tab/>
      </w:r>
      <w:r w:rsidRPr="00735D26">
        <w:rPr>
          <w:color w:val="000000"/>
        </w:rPr>
        <w:tab/>
      </w:r>
      <w:r w:rsidR="00A139AE">
        <w:rPr>
          <w:b/>
          <w:color w:val="000000"/>
        </w:rPr>
        <w:t>Öğretim Elemanı İsim-Soyisim</w:t>
      </w:r>
    </w:p>
    <w:p w14:paraId="4944920E" w14:textId="77777777" w:rsidR="007D6369" w:rsidRPr="00735D26" w:rsidRDefault="007D6369" w:rsidP="00B23156">
      <w:pPr>
        <w:tabs>
          <w:tab w:val="left" w:pos="2400"/>
        </w:tabs>
        <w:rPr>
          <w:color w:val="000000"/>
        </w:rPr>
      </w:pPr>
    </w:p>
    <w:p w14:paraId="66A40B76" w14:textId="77777777" w:rsidR="004514DD" w:rsidRPr="00735D26" w:rsidRDefault="004514DD" w:rsidP="00B23156">
      <w:pPr>
        <w:tabs>
          <w:tab w:val="left" w:pos="2400"/>
        </w:tabs>
        <w:rPr>
          <w:color w:val="000000"/>
          <w:sz w:val="4"/>
          <w:szCs w:val="4"/>
        </w:rPr>
      </w:pPr>
    </w:p>
    <w:p w14:paraId="3E5888AE" w14:textId="77777777" w:rsidR="004514DD" w:rsidRPr="00735D26" w:rsidRDefault="004514DD" w:rsidP="00B23156">
      <w:pPr>
        <w:tabs>
          <w:tab w:val="left" w:pos="2400"/>
        </w:tabs>
        <w:rPr>
          <w:color w:val="000000"/>
          <w:sz w:val="4"/>
          <w:szCs w:val="4"/>
        </w:rPr>
      </w:pPr>
    </w:p>
    <w:p w14:paraId="65805ABE" w14:textId="77777777" w:rsidR="004514DD" w:rsidRPr="00735D26" w:rsidRDefault="004514DD" w:rsidP="00B23156">
      <w:pPr>
        <w:tabs>
          <w:tab w:val="left" w:pos="2400"/>
        </w:tabs>
        <w:rPr>
          <w:color w:val="000000"/>
          <w:sz w:val="4"/>
          <w:szCs w:val="4"/>
        </w:rPr>
      </w:pPr>
    </w:p>
    <w:sectPr w:rsidR="004514DD" w:rsidRPr="00735D26" w:rsidSect="004A7750">
      <w:headerReference w:type="default" r:id="rId7"/>
      <w:pgSz w:w="11906" w:h="16838"/>
      <w:pgMar w:top="1411" w:right="1133" w:bottom="810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4C435" w14:textId="77777777" w:rsidR="005D6421" w:rsidRDefault="005D6421">
      <w:r>
        <w:separator/>
      </w:r>
    </w:p>
  </w:endnote>
  <w:endnote w:type="continuationSeparator" w:id="0">
    <w:p w14:paraId="4BC57E72" w14:textId="77777777" w:rsidR="005D6421" w:rsidRDefault="005D6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2803D" w14:textId="77777777" w:rsidR="005D6421" w:rsidRDefault="005D6421">
      <w:r>
        <w:separator/>
      </w:r>
    </w:p>
  </w:footnote>
  <w:footnote w:type="continuationSeparator" w:id="0">
    <w:p w14:paraId="6F34CF7C" w14:textId="77777777" w:rsidR="005D6421" w:rsidRDefault="005D64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89" w:type="dxa"/>
      <w:tblInd w:w="-62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7" w:type="dxa"/>
        <w:right w:w="17" w:type="dxa"/>
      </w:tblCellMar>
      <w:tblLook w:val="04A0" w:firstRow="1" w:lastRow="0" w:firstColumn="1" w:lastColumn="0" w:noHBand="0" w:noVBand="1"/>
    </w:tblPr>
    <w:tblGrid>
      <w:gridCol w:w="1353"/>
      <w:gridCol w:w="6131"/>
      <w:gridCol w:w="1710"/>
      <w:gridCol w:w="1395"/>
    </w:tblGrid>
    <w:tr w:rsidR="001A18B5" w:rsidRPr="006B770B" w14:paraId="0C91C5F4" w14:textId="77777777" w:rsidTr="005111DA">
      <w:trPr>
        <w:trHeight w:val="253"/>
      </w:trPr>
      <w:tc>
        <w:tcPr>
          <w:tcW w:w="1353" w:type="dxa"/>
          <w:vMerge w:val="restart"/>
        </w:tcPr>
        <w:p w14:paraId="7275A84C" w14:textId="77777777" w:rsidR="001A18B5" w:rsidRPr="006B770B" w:rsidRDefault="001A18B5" w:rsidP="00FC72A8">
          <w:pPr>
            <w:pStyle w:val="stbilgi"/>
            <w:jc w:val="center"/>
            <w:rPr>
              <w:rFonts w:ascii="Arial" w:hAnsi="Arial" w:cs="Arial"/>
            </w:rPr>
          </w:pPr>
          <w:bookmarkStart w:id="2" w:name="OLE_LINK1"/>
          <w:bookmarkStart w:id="3" w:name="OLE_LINK2"/>
        </w:p>
      </w:tc>
      <w:tc>
        <w:tcPr>
          <w:tcW w:w="6131" w:type="dxa"/>
          <w:vMerge w:val="restart"/>
          <w:vAlign w:val="center"/>
        </w:tcPr>
        <w:p w14:paraId="26C67328" w14:textId="77777777" w:rsidR="001A18B5" w:rsidRPr="006B770B" w:rsidRDefault="00873040" w:rsidP="000F0B52">
          <w:pPr>
            <w:pStyle w:val="stbilgi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TRABZON</w:t>
          </w:r>
          <w:r w:rsidR="001A18B5" w:rsidRPr="006B770B">
            <w:rPr>
              <w:rFonts w:ascii="Arial" w:hAnsi="Arial" w:cs="Arial"/>
              <w:sz w:val="20"/>
              <w:szCs w:val="20"/>
            </w:rPr>
            <w:t xml:space="preserve"> ÜNİVERSİTESİ</w:t>
          </w:r>
        </w:p>
        <w:p w14:paraId="263C8FA3" w14:textId="77777777" w:rsidR="001A18B5" w:rsidRPr="006B770B" w:rsidRDefault="001A18B5" w:rsidP="000F0B52">
          <w:pPr>
            <w:pStyle w:val="stbilgi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VAKFIKEBİR</w:t>
          </w:r>
          <w:r w:rsidRPr="006B770B">
            <w:rPr>
              <w:rFonts w:ascii="Arial" w:hAnsi="Arial" w:cs="Arial"/>
              <w:sz w:val="20"/>
              <w:szCs w:val="20"/>
            </w:rPr>
            <w:t xml:space="preserve"> MESLEK YÜKSEKOKULU</w:t>
          </w:r>
        </w:p>
      </w:tc>
      <w:tc>
        <w:tcPr>
          <w:tcW w:w="1710" w:type="dxa"/>
          <w:vAlign w:val="center"/>
        </w:tcPr>
        <w:p w14:paraId="7C5F2C57" w14:textId="77777777" w:rsidR="001A18B5" w:rsidRPr="006B770B" w:rsidRDefault="001A18B5" w:rsidP="00ED2813">
          <w:pPr>
            <w:pStyle w:val="stbilgi"/>
            <w:rPr>
              <w:rFonts w:ascii="Arial" w:hAnsi="Arial" w:cs="Arial"/>
              <w:sz w:val="20"/>
              <w:szCs w:val="20"/>
            </w:rPr>
          </w:pPr>
          <w:r w:rsidRPr="006B770B">
            <w:rPr>
              <w:rFonts w:ascii="Arial" w:hAnsi="Arial" w:cs="Arial"/>
              <w:sz w:val="20"/>
              <w:szCs w:val="20"/>
            </w:rPr>
            <w:t>Doküman No</w:t>
          </w:r>
        </w:p>
      </w:tc>
      <w:tc>
        <w:tcPr>
          <w:tcW w:w="1395" w:type="dxa"/>
          <w:vAlign w:val="center"/>
        </w:tcPr>
        <w:p w14:paraId="6A34F46C" w14:textId="77777777" w:rsidR="001A18B5" w:rsidRPr="00A67CE1" w:rsidRDefault="001A18B5" w:rsidP="00ED2813">
          <w:pPr>
            <w:pStyle w:val="stbilgi"/>
            <w:rPr>
              <w:rFonts w:ascii="Arial" w:hAnsi="Arial" w:cs="Arial"/>
              <w:sz w:val="20"/>
              <w:szCs w:val="20"/>
            </w:rPr>
          </w:pPr>
          <w:r w:rsidRPr="00A67CE1">
            <w:rPr>
              <w:rFonts w:ascii="Arial" w:hAnsi="Arial" w:cs="Arial"/>
              <w:sz w:val="20"/>
              <w:szCs w:val="20"/>
            </w:rPr>
            <w:t>F.071.09</w:t>
          </w:r>
        </w:p>
      </w:tc>
    </w:tr>
    <w:tr w:rsidR="001A18B5" w:rsidRPr="006B770B" w14:paraId="55DBE888" w14:textId="77777777" w:rsidTr="005111DA">
      <w:trPr>
        <w:trHeight w:val="291"/>
      </w:trPr>
      <w:tc>
        <w:tcPr>
          <w:tcW w:w="1353" w:type="dxa"/>
          <w:vMerge/>
        </w:tcPr>
        <w:p w14:paraId="4F63D8A3" w14:textId="77777777" w:rsidR="001A18B5" w:rsidRPr="006B770B" w:rsidRDefault="001A18B5" w:rsidP="000F0B52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6131" w:type="dxa"/>
          <w:vMerge/>
        </w:tcPr>
        <w:p w14:paraId="447ACB7E" w14:textId="77777777" w:rsidR="001A18B5" w:rsidRPr="006B770B" w:rsidRDefault="001A18B5" w:rsidP="000F0B52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10" w:type="dxa"/>
          <w:vAlign w:val="center"/>
        </w:tcPr>
        <w:p w14:paraId="35DD784A" w14:textId="77777777" w:rsidR="001A18B5" w:rsidRPr="006B770B" w:rsidRDefault="001A18B5" w:rsidP="00ED2813">
          <w:pPr>
            <w:pStyle w:val="stbilgi"/>
            <w:rPr>
              <w:rFonts w:ascii="Arial" w:hAnsi="Arial" w:cs="Arial"/>
              <w:sz w:val="20"/>
              <w:szCs w:val="20"/>
            </w:rPr>
          </w:pPr>
          <w:r w:rsidRPr="006B770B">
            <w:rPr>
              <w:rFonts w:ascii="Arial" w:hAnsi="Arial" w:cs="Arial"/>
              <w:sz w:val="20"/>
              <w:szCs w:val="20"/>
            </w:rPr>
            <w:t>Yürürlük Tarihi</w:t>
          </w:r>
        </w:p>
      </w:tc>
      <w:tc>
        <w:tcPr>
          <w:tcW w:w="1395" w:type="dxa"/>
          <w:vAlign w:val="center"/>
        </w:tcPr>
        <w:p w14:paraId="0C5C8EB8" w14:textId="77777777" w:rsidR="001A18B5" w:rsidRPr="00ED2813" w:rsidRDefault="001A18B5" w:rsidP="00ED2813">
          <w:pPr>
            <w:pStyle w:val="stbilgi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8.02.2011</w:t>
          </w:r>
        </w:p>
      </w:tc>
    </w:tr>
    <w:tr w:rsidR="001A18B5" w:rsidRPr="006B770B" w14:paraId="5E1E856E" w14:textId="77777777" w:rsidTr="005111DA">
      <w:trPr>
        <w:trHeight w:val="278"/>
      </w:trPr>
      <w:tc>
        <w:tcPr>
          <w:tcW w:w="1353" w:type="dxa"/>
          <w:vMerge/>
        </w:tcPr>
        <w:p w14:paraId="70749261" w14:textId="77777777" w:rsidR="001A18B5" w:rsidRPr="006B770B" w:rsidRDefault="001A18B5" w:rsidP="000F0B52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6131" w:type="dxa"/>
          <w:vMerge w:val="restart"/>
        </w:tcPr>
        <w:p w14:paraId="43207F6F" w14:textId="77777777" w:rsidR="001A18B5" w:rsidRPr="006B770B" w:rsidRDefault="001A18B5" w:rsidP="000F0B52">
          <w:pPr>
            <w:pStyle w:val="stbilgi"/>
            <w:jc w:val="center"/>
            <w:rPr>
              <w:rFonts w:ascii="Arial" w:hAnsi="Arial" w:cs="Arial"/>
              <w:sz w:val="12"/>
              <w:szCs w:val="12"/>
            </w:rPr>
          </w:pPr>
        </w:p>
        <w:p w14:paraId="50C5AA40" w14:textId="77777777" w:rsidR="001A18B5" w:rsidRPr="006B770B" w:rsidRDefault="001A18B5" w:rsidP="00ED2813">
          <w:pPr>
            <w:pStyle w:val="stbilgi"/>
            <w:jc w:val="center"/>
            <w:rPr>
              <w:rFonts w:ascii="Arial" w:hAnsi="Arial" w:cs="Arial"/>
            </w:rPr>
          </w:pPr>
          <w:r w:rsidRPr="00947DE2">
            <w:rPr>
              <w:rFonts w:ascii="Arial" w:hAnsi="Arial" w:cs="Arial"/>
            </w:rPr>
            <w:t xml:space="preserve">ÖĞRETİM ELEMANI </w:t>
          </w:r>
          <w:r>
            <w:rPr>
              <w:rFonts w:ascii="Arial" w:hAnsi="Arial" w:cs="Arial"/>
            </w:rPr>
            <w:t>HAFTALIK PROGRAM FORMU</w:t>
          </w:r>
        </w:p>
      </w:tc>
      <w:tc>
        <w:tcPr>
          <w:tcW w:w="1710" w:type="dxa"/>
          <w:vAlign w:val="center"/>
        </w:tcPr>
        <w:p w14:paraId="4A214CCA" w14:textId="77777777" w:rsidR="001A18B5" w:rsidRPr="006B770B" w:rsidRDefault="001A18B5" w:rsidP="00ED2813">
          <w:pPr>
            <w:pStyle w:val="stbilgi"/>
            <w:rPr>
              <w:rFonts w:ascii="Arial" w:hAnsi="Arial" w:cs="Arial"/>
              <w:sz w:val="20"/>
              <w:szCs w:val="20"/>
            </w:rPr>
          </w:pPr>
          <w:r w:rsidRPr="006B770B">
            <w:rPr>
              <w:rFonts w:ascii="Arial" w:hAnsi="Arial" w:cs="Arial"/>
              <w:sz w:val="20"/>
              <w:szCs w:val="20"/>
            </w:rPr>
            <w:t>Revizyon Tar./No</w:t>
          </w:r>
        </w:p>
      </w:tc>
      <w:tc>
        <w:tcPr>
          <w:tcW w:w="1395" w:type="dxa"/>
          <w:vAlign w:val="center"/>
        </w:tcPr>
        <w:p w14:paraId="7A8BBEAA" w14:textId="77777777" w:rsidR="001A18B5" w:rsidRPr="0008765F" w:rsidRDefault="001A18B5" w:rsidP="00ED2813">
          <w:pPr>
            <w:pStyle w:val="stbilgi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0.00.0000/00</w:t>
          </w:r>
        </w:p>
      </w:tc>
    </w:tr>
    <w:tr w:rsidR="001A18B5" w:rsidRPr="006B770B" w14:paraId="79F107DC" w14:textId="77777777" w:rsidTr="005111DA">
      <w:trPr>
        <w:trHeight w:val="277"/>
      </w:trPr>
      <w:tc>
        <w:tcPr>
          <w:tcW w:w="1353" w:type="dxa"/>
          <w:vMerge/>
        </w:tcPr>
        <w:p w14:paraId="53F1A899" w14:textId="77777777" w:rsidR="001A18B5" w:rsidRPr="006B770B" w:rsidRDefault="001A18B5" w:rsidP="000F0B52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6131" w:type="dxa"/>
          <w:vMerge/>
        </w:tcPr>
        <w:p w14:paraId="78DDD50A" w14:textId="77777777" w:rsidR="001A18B5" w:rsidRPr="006B770B" w:rsidRDefault="001A18B5" w:rsidP="000F0B52">
          <w:pPr>
            <w:pStyle w:val="stbilgi"/>
            <w:jc w:val="center"/>
            <w:rPr>
              <w:rFonts w:ascii="Arial" w:hAnsi="Arial" w:cs="Arial"/>
              <w:sz w:val="12"/>
              <w:szCs w:val="12"/>
            </w:rPr>
          </w:pPr>
        </w:p>
      </w:tc>
      <w:tc>
        <w:tcPr>
          <w:tcW w:w="1710" w:type="dxa"/>
          <w:vAlign w:val="center"/>
        </w:tcPr>
        <w:p w14:paraId="7142CA34" w14:textId="77777777" w:rsidR="001A18B5" w:rsidRPr="006B770B" w:rsidRDefault="001A18B5" w:rsidP="00ED2813">
          <w:pPr>
            <w:pStyle w:val="stbilgi"/>
            <w:rPr>
              <w:rFonts w:ascii="Arial" w:hAnsi="Arial" w:cs="Arial"/>
              <w:sz w:val="20"/>
              <w:szCs w:val="20"/>
            </w:rPr>
          </w:pPr>
          <w:r w:rsidRPr="006B770B">
            <w:rPr>
              <w:rFonts w:ascii="Arial" w:hAnsi="Arial" w:cs="Arial"/>
              <w:sz w:val="20"/>
              <w:szCs w:val="20"/>
            </w:rPr>
            <w:t>Sayfa No</w:t>
          </w:r>
        </w:p>
      </w:tc>
      <w:tc>
        <w:tcPr>
          <w:tcW w:w="1395" w:type="dxa"/>
          <w:vAlign w:val="center"/>
        </w:tcPr>
        <w:p w14:paraId="2A542A8C" w14:textId="77777777" w:rsidR="001A18B5" w:rsidRPr="0008765F" w:rsidRDefault="001A18B5" w:rsidP="0008765F">
          <w:pPr>
            <w:jc w:val="center"/>
          </w:pPr>
          <w:r w:rsidRPr="0008765F">
            <w:rPr>
              <w:rFonts w:ascii="Arial" w:hAnsi="Arial" w:cs="Arial"/>
              <w:sz w:val="20"/>
              <w:szCs w:val="20"/>
            </w:rPr>
            <w:fldChar w:fldCharType="begin"/>
          </w:r>
          <w:r w:rsidRPr="0008765F">
            <w:rPr>
              <w:rFonts w:ascii="Arial" w:hAnsi="Arial" w:cs="Arial"/>
              <w:sz w:val="20"/>
              <w:szCs w:val="20"/>
            </w:rPr>
            <w:instrText xml:space="preserve"> PAGE </w:instrText>
          </w:r>
          <w:r w:rsidRPr="0008765F">
            <w:rPr>
              <w:rFonts w:ascii="Arial" w:hAnsi="Arial" w:cs="Arial"/>
              <w:sz w:val="20"/>
              <w:szCs w:val="20"/>
            </w:rPr>
            <w:fldChar w:fldCharType="separate"/>
          </w:r>
          <w:r w:rsidR="00014440">
            <w:rPr>
              <w:rFonts w:ascii="Arial" w:hAnsi="Arial" w:cs="Arial"/>
              <w:noProof/>
              <w:sz w:val="20"/>
              <w:szCs w:val="20"/>
            </w:rPr>
            <w:t>1</w:t>
          </w:r>
          <w:r w:rsidRPr="0008765F">
            <w:rPr>
              <w:rFonts w:ascii="Arial" w:hAnsi="Arial" w:cs="Arial"/>
              <w:sz w:val="20"/>
              <w:szCs w:val="20"/>
            </w:rPr>
            <w:fldChar w:fldCharType="end"/>
          </w:r>
          <w:r w:rsidRPr="0008765F">
            <w:rPr>
              <w:rFonts w:ascii="Arial" w:hAnsi="Arial" w:cs="Arial"/>
              <w:sz w:val="20"/>
              <w:szCs w:val="20"/>
            </w:rPr>
            <w:t xml:space="preserve"> / </w:t>
          </w:r>
          <w:r w:rsidRPr="0008765F">
            <w:rPr>
              <w:rFonts w:ascii="Arial" w:hAnsi="Arial" w:cs="Arial"/>
              <w:sz w:val="20"/>
              <w:szCs w:val="20"/>
            </w:rPr>
            <w:fldChar w:fldCharType="begin"/>
          </w:r>
          <w:r w:rsidRPr="0008765F">
            <w:rPr>
              <w:rFonts w:ascii="Arial" w:hAnsi="Arial" w:cs="Arial"/>
              <w:sz w:val="20"/>
              <w:szCs w:val="20"/>
            </w:rPr>
            <w:instrText xml:space="preserve"> NUMPAGES  </w:instrText>
          </w:r>
          <w:r w:rsidRPr="0008765F">
            <w:rPr>
              <w:rFonts w:ascii="Arial" w:hAnsi="Arial" w:cs="Arial"/>
              <w:sz w:val="20"/>
              <w:szCs w:val="20"/>
            </w:rPr>
            <w:fldChar w:fldCharType="separate"/>
          </w:r>
          <w:r w:rsidR="00014440">
            <w:rPr>
              <w:rFonts w:ascii="Arial" w:hAnsi="Arial" w:cs="Arial"/>
              <w:noProof/>
              <w:sz w:val="20"/>
              <w:szCs w:val="20"/>
            </w:rPr>
            <w:t>1</w:t>
          </w:r>
          <w:r w:rsidRPr="0008765F">
            <w:rPr>
              <w:rFonts w:ascii="Arial" w:hAnsi="Arial" w:cs="Arial"/>
              <w:sz w:val="20"/>
              <w:szCs w:val="20"/>
            </w:rPr>
            <w:fldChar w:fldCharType="end"/>
          </w:r>
        </w:p>
      </w:tc>
    </w:tr>
    <w:bookmarkEnd w:id="2"/>
    <w:bookmarkEnd w:id="3"/>
  </w:tbl>
  <w:p w14:paraId="2EC77C4F" w14:textId="77777777" w:rsidR="003A230E" w:rsidRPr="00ED2813" w:rsidRDefault="003A230E" w:rsidP="00ED2813">
    <w:pPr>
      <w:pStyle w:val="stbilgi"/>
      <w:rPr>
        <w:rFonts w:ascii="Arial" w:hAnsi="Arial" w:cs="Arial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C22A1E"/>
    <w:multiLevelType w:val="hybridMultilevel"/>
    <w:tmpl w:val="55DC445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25382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2MjI1NzU1NDCwtLSyUdpeDU4uLM/DyQAsNaAM0GBuksAAAA"/>
  </w:docVars>
  <w:rsids>
    <w:rsidRoot w:val="00A25FF5"/>
    <w:rsid w:val="000100CB"/>
    <w:rsid w:val="00013580"/>
    <w:rsid w:val="00014440"/>
    <w:rsid w:val="00035C90"/>
    <w:rsid w:val="00043AA7"/>
    <w:rsid w:val="0005527E"/>
    <w:rsid w:val="00064A7D"/>
    <w:rsid w:val="0007677E"/>
    <w:rsid w:val="0008765F"/>
    <w:rsid w:val="0009241C"/>
    <w:rsid w:val="000D5AD7"/>
    <w:rsid w:val="000F0B52"/>
    <w:rsid w:val="00106EB0"/>
    <w:rsid w:val="00117949"/>
    <w:rsid w:val="00172C08"/>
    <w:rsid w:val="001768F6"/>
    <w:rsid w:val="001A18B5"/>
    <w:rsid w:val="001B525B"/>
    <w:rsid w:val="00205475"/>
    <w:rsid w:val="0021197A"/>
    <w:rsid w:val="00241DDC"/>
    <w:rsid w:val="0024784E"/>
    <w:rsid w:val="00270379"/>
    <w:rsid w:val="0027269C"/>
    <w:rsid w:val="00285AD1"/>
    <w:rsid w:val="0029248B"/>
    <w:rsid w:val="002A0C57"/>
    <w:rsid w:val="00322EC6"/>
    <w:rsid w:val="003272E5"/>
    <w:rsid w:val="0033444C"/>
    <w:rsid w:val="00336C17"/>
    <w:rsid w:val="003454F4"/>
    <w:rsid w:val="00381097"/>
    <w:rsid w:val="00385903"/>
    <w:rsid w:val="003A230E"/>
    <w:rsid w:val="003A2AEB"/>
    <w:rsid w:val="003F4016"/>
    <w:rsid w:val="00410845"/>
    <w:rsid w:val="00433DB3"/>
    <w:rsid w:val="004514DD"/>
    <w:rsid w:val="004644F0"/>
    <w:rsid w:val="004911D3"/>
    <w:rsid w:val="004939B3"/>
    <w:rsid w:val="004A3ECC"/>
    <w:rsid w:val="004A7750"/>
    <w:rsid w:val="004B7000"/>
    <w:rsid w:val="004D20B6"/>
    <w:rsid w:val="005111DA"/>
    <w:rsid w:val="00515DCE"/>
    <w:rsid w:val="00515F06"/>
    <w:rsid w:val="005214BF"/>
    <w:rsid w:val="00523FB3"/>
    <w:rsid w:val="00526EBD"/>
    <w:rsid w:val="00530041"/>
    <w:rsid w:val="0053571C"/>
    <w:rsid w:val="00557B0D"/>
    <w:rsid w:val="005842D8"/>
    <w:rsid w:val="005B2076"/>
    <w:rsid w:val="005D5C21"/>
    <w:rsid w:val="005D6421"/>
    <w:rsid w:val="005F1097"/>
    <w:rsid w:val="006003F6"/>
    <w:rsid w:val="00646731"/>
    <w:rsid w:val="0066080F"/>
    <w:rsid w:val="006727E2"/>
    <w:rsid w:val="00680D9F"/>
    <w:rsid w:val="00695D74"/>
    <w:rsid w:val="006A0BE2"/>
    <w:rsid w:val="006B00DD"/>
    <w:rsid w:val="006B30D3"/>
    <w:rsid w:val="006E059F"/>
    <w:rsid w:val="006E7AD0"/>
    <w:rsid w:val="006F01AC"/>
    <w:rsid w:val="006F5E84"/>
    <w:rsid w:val="007126F5"/>
    <w:rsid w:val="00730B1E"/>
    <w:rsid w:val="00735D26"/>
    <w:rsid w:val="007540E8"/>
    <w:rsid w:val="00770717"/>
    <w:rsid w:val="00782E7B"/>
    <w:rsid w:val="007A5547"/>
    <w:rsid w:val="007D6369"/>
    <w:rsid w:val="00873040"/>
    <w:rsid w:val="0088695C"/>
    <w:rsid w:val="00887F4A"/>
    <w:rsid w:val="008B44A6"/>
    <w:rsid w:val="008F3615"/>
    <w:rsid w:val="00904D57"/>
    <w:rsid w:val="00911866"/>
    <w:rsid w:val="00916E4B"/>
    <w:rsid w:val="00923E01"/>
    <w:rsid w:val="009447CF"/>
    <w:rsid w:val="00947DE2"/>
    <w:rsid w:val="009E0DBC"/>
    <w:rsid w:val="009F0DB3"/>
    <w:rsid w:val="009F4CBF"/>
    <w:rsid w:val="00A0113F"/>
    <w:rsid w:val="00A048EE"/>
    <w:rsid w:val="00A139AE"/>
    <w:rsid w:val="00A25FF5"/>
    <w:rsid w:val="00A501DA"/>
    <w:rsid w:val="00A67CE1"/>
    <w:rsid w:val="00AC0C84"/>
    <w:rsid w:val="00AF159A"/>
    <w:rsid w:val="00AF594F"/>
    <w:rsid w:val="00B15B04"/>
    <w:rsid w:val="00B23156"/>
    <w:rsid w:val="00B240FE"/>
    <w:rsid w:val="00B330F1"/>
    <w:rsid w:val="00B46B80"/>
    <w:rsid w:val="00B62345"/>
    <w:rsid w:val="00B72761"/>
    <w:rsid w:val="00B80C5A"/>
    <w:rsid w:val="00BA692A"/>
    <w:rsid w:val="00BB0F71"/>
    <w:rsid w:val="00BB4924"/>
    <w:rsid w:val="00C060C1"/>
    <w:rsid w:val="00C3289A"/>
    <w:rsid w:val="00C35453"/>
    <w:rsid w:val="00C54579"/>
    <w:rsid w:val="00CA16C6"/>
    <w:rsid w:val="00CA201E"/>
    <w:rsid w:val="00CB0C2B"/>
    <w:rsid w:val="00CB4728"/>
    <w:rsid w:val="00CB504B"/>
    <w:rsid w:val="00CC537B"/>
    <w:rsid w:val="00CF125C"/>
    <w:rsid w:val="00D375D4"/>
    <w:rsid w:val="00D73300"/>
    <w:rsid w:val="00D854B8"/>
    <w:rsid w:val="00D87252"/>
    <w:rsid w:val="00DA4A68"/>
    <w:rsid w:val="00DA6001"/>
    <w:rsid w:val="00E028A5"/>
    <w:rsid w:val="00E13DB7"/>
    <w:rsid w:val="00E214EB"/>
    <w:rsid w:val="00E53F1A"/>
    <w:rsid w:val="00E94AD3"/>
    <w:rsid w:val="00EC7A7F"/>
    <w:rsid w:val="00ED2813"/>
    <w:rsid w:val="00EF5004"/>
    <w:rsid w:val="00F036C4"/>
    <w:rsid w:val="00F06B5E"/>
    <w:rsid w:val="00F25B44"/>
    <w:rsid w:val="00F301E1"/>
    <w:rsid w:val="00F724D7"/>
    <w:rsid w:val="00F83C94"/>
    <w:rsid w:val="00F93FD4"/>
    <w:rsid w:val="00FC72A8"/>
    <w:rsid w:val="00FD6FAD"/>
    <w:rsid w:val="00FF6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CBAD3F"/>
  <w15:chartTrackingRefBased/>
  <w15:docId w15:val="{CCF657D9-8EFE-46F4-B1DC-3E0F8C177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paragraph" w:styleId="stbilgi">
    <w:name w:val="Üstbilgi"/>
    <w:basedOn w:val="Normal"/>
    <w:rsid w:val="00A25FF5"/>
    <w:pPr>
      <w:tabs>
        <w:tab w:val="center" w:pos="4536"/>
        <w:tab w:val="right" w:pos="9072"/>
      </w:tabs>
    </w:pPr>
  </w:style>
  <w:style w:type="paragraph" w:styleId="Altbilgi">
    <w:name w:val="Altbilgi"/>
    <w:basedOn w:val="Normal"/>
    <w:rsid w:val="00A25FF5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A25F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557B0D"/>
    <w:rPr>
      <w:color w:val="0000FF"/>
      <w:u w:val="single"/>
    </w:rPr>
  </w:style>
  <w:style w:type="paragraph" w:styleId="BalonMetni">
    <w:name w:val="Balloon Text"/>
    <w:basedOn w:val="Normal"/>
    <w:link w:val="BalonMetniChar"/>
    <w:rsid w:val="00680D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680D9F"/>
    <w:rPr>
      <w:rFonts w:ascii="Segoe UI" w:hAnsi="Segoe UI" w:cs="Segoe UI"/>
      <w:sz w:val="18"/>
      <w:szCs w:val="18"/>
    </w:rPr>
  </w:style>
  <w:style w:type="character" w:styleId="zmlenmeyenBahsetme">
    <w:name w:val="Unresolved Mention"/>
    <w:uiPriority w:val="99"/>
    <w:semiHidden/>
    <w:unhideWhenUsed/>
    <w:rsid w:val="00CC5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Ait Olduğu Dönem</vt:lpstr>
    </vt:vector>
  </TitlesOfParts>
  <Company>Microsoft</Company>
  <LinksUpToDate>false</LinksUpToDate>
  <CharactersWithSpaces>461</CharactersWithSpaces>
  <SharedDoc>false</SharedDoc>
  <HLinks>
    <vt:vector size="6" baseType="variant">
      <vt:variant>
        <vt:i4>3997763</vt:i4>
      </vt:variant>
      <vt:variant>
        <vt:i4>4</vt:i4>
      </vt:variant>
      <vt:variant>
        <vt:i4>0</vt:i4>
      </vt:variant>
      <vt:variant>
        <vt:i4>5</vt:i4>
      </vt:variant>
      <vt:variant>
        <vt:lpwstr>mailto:fatihcelik@trabzon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t Olduğu Dönem</dc:title>
  <dc:subject/>
  <dc:creator>Admin</dc:creator>
  <cp:keywords/>
  <cp:lastModifiedBy>Fatih ÇELİK</cp:lastModifiedBy>
  <cp:revision>3</cp:revision>
  <cp:lastPrinted>2022-10-12T07:30:00Z</cp:lastPrinted>
  <dcterms:created xsi:type="dcterms:W3CDTF">2023-07-06T15:51:00Z</dcterms:created>
  <dcterms:modified xsi:type="dcterms:W3CDTF">2023-07-06T15:52:00Z</dcterms:modified>
</cp:coreProperties>
</file>